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26EFB" w14:textId="77777777" w:rsidR="00E80379" w:rsidRPr="003A7EF2" w:rsidRDefault="00F6756E" w:rsidP="003A7EF2">
      <w:pPr>
        <w:spacing w:before="56"/>
        <w:jc w:val="center"/>
        <w:rPr>
          <w:sz w:val="34"/>
          <w:szCs w:val="34"/>
        </w:rPr>
      </w:pPr>
      <w:r w:rsidRPr="003A7EF2">
        <w:rPr>
          <w:spacing w:val="16"/>
          <w:sz w:val="34"/>
          <w:szCs w:val="34"/>
        </w:rPr>
        <w:t xml:space="preserve">Indiana </w:t>
      </w:r>
      <w:r w:rsidRPr="003A7EF2">
        <w:rPr>
          <w:spacing w:val="17"/>
          <w:sz w:val="34"/>
          <w:szCs w:val="34"/>
        </w:rPr>
        <w:t xml:space="preserve">University </w:t>
      </w:r>
      <w:r w:rsidR="003A7EF2" w:rsidRPr="003A7EF2">
        <w:rPr>
          <w:spacing w:val="17"/>
          <w:sz w:val="34"/>
          <w:szCs w:val="34"/>
        </w:rPr>
        <w:t xml:space="preserve">O’Neill </w:t>
      </w:r>
      <w:r w:rsidRPr="003A7EF2">
        <w:rPr>
          <w:spacing w:val="16"/>
          <w:sz w:val="34"/>
          <w:szCs w:val="34"/>
        </w:rPr>
        <w:t xml:space="preserve">School </w:t>
      </w:r>
      <w:r w:rsidRPr="003A7EF2">
        <w:rPr>
          <w:spacing w:val="9"/>
          <w:sz w:val="34"/>
          <w:szCs w:val="34"/>
        </w:rPr>
        <w:t xml:space="preserve">of </w:t>
      </w:r>
      <w:r w:rsidRPr="003A7EF2">
        <w:rPr>
          <w:spacing w:val="16"/>
          <w:sz w:val="34"/>
          <w:szCs w:val="34"/>
        </w:rPr>
        <w:t xml:space="preserve">Public </w:t>
      </w:r>
      <w:r w:rsidRPr="003A7EF2">
        <w:rPr>
          <w:spacing w:val="12"/>
          <w:sz w:val="34"/>
          <w:szCs w:val="34"/>
        </w:rPr>
        <w:t xml:space="preserve">and </w:t>
      </w:r>
      <w:r w:rsidRPr="003A7EF2">
        <w:rPr>
          <w:spacing w:val="18"/>
          <w:sz w:val="34"/>
          <w:szCs w:val="34"/>
        </w:rPr>
        <w:t>Environmental</w:t>
      </w:r>
      <w:r w:rsidRPr="003A7EF2">
        <w:rPr>
          <w:spacing w:val="78"/>
          <w:sz w:val="34"/>
          <w:szCs w:val="34"/>
        </w:rPr>
        <w:t xml:space="preserve"> </w:t>
      </w:r>
      <w:r w:rsidRPr="003A7EF2">
        <w:rPr>
          <w:spacing w:val="16"/>
          <w:sz w:val="34"/>
          <w:szCs w:val="34"/>
        </w:rPr>
        <w:t>Affairs</w:t>
      </w:r>
    </w:p>
    <w:p w14:paraId="29485C3E" w14:textId="77777777" w:rsidR="00E80379" w:rsidRDefault="004F648B">
      <w:pPr>
        <w:pStyle w:val="BodyText"/>
        <w:spacing w:before="3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50151403" wp14:editId="53ADA2B0">
                <wp:simplePos x="0" y="0"/>
                <wp:positionH relativeFrom="page">
                  <wp:posOffset>358140</wp:posOffset>
                </wp:positionH>
                <wp:positionV relativeFrom="paragraph">
                  <wp:posOffset>207010</wp:posOffset>
                </wp:positionV>
                <wp:extent cx="7041515" cy="863600"/>
                <wp:effectExtent l="0" t="0" r="0" b="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1515" cy="863600"/>
                        </a:xfrm>
                        <a:prstGeom prst="rect">
                          <a:avLst/>
                        </a:prstGeom>
                        <a:solidFill>
                          <a:srgbClr val="74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E9DA2B" w14:textId="6F925627" w:rsidR="00E80379" w:rsidRDefault="00DC20CE">
                            <w:pPr>
                              <w:spacing w:before="39" w:line="592" w:lineRule="exact"/>
                              <w:ind w:left="149"/>
                              <w:rPr>
                                <w:sz w:val="52"/>
                              </w:rPr>
                            </w:pPr>
                            <w:r>
                              <w:rPr>
                                <w:color w:val="FFFFFF"/>
                                <w:sz w:val="52"/>
                              </w:rPr>
                              <w:t>Arthur Lin Ku</w:t>
                            </w:r>
                          </w:p>
                          <w:p w14:paraId="43637418" w14:textId="333607E2" w:rsidR="00E80379" w:rsidRDefault="00F6756E">
                            <w:pPr>
                              <w:spacing w:line="592" w:lineRule="exact"/>
                              <w:ind w:left="149"/>
                              <w:rPr>
                                <w:sz w:val="52"/>
                              </w:rPr>
                            </w:pPr>
                            <w:r>
                              <w:rPr>
                                <w:color w:val="FFFFFF"/>
                                <w:sz w:val="52"/>
                              </w:rPr>
                              <w:t xml:space="preserve">Ph.D. in </w:t>
                            </w:r>
                            <w:r w:rsidR="003A7EF2">
                              <w:rPr>
                                <w:color w:val="FFFFFF"/>
                                <w:sz w:val="52"/>
                              </w:rPr>
                              <w:t>Public Affai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15140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8.2pt;margin-top:16.3pt;width:554.45pt;height:68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" fillcolor="#740000" stroked="f">
                <v:textbox inset="0,0,0,0">
                  <w:txbxContent>
                    <w:p w14:paraId="41E9DA2B" w14:textId="6F925627" w:rsidR="00E80379" w:rsidRDefault="00DC20CE">
                      <w:pPr>
                        <w:spacing w:before="39" w:line="592" w:lineRule="exact"/>
                        <w:ind w:left="149"/>
                        <w:rPr>
                          <w:sz w:val="52"/>
                        </w:rPr>
                      </w:pPr>
                      <w:r>
                        <w:rPr>
                          <w:color w:val="FFFFFF"/>
                          <w:sz w:val="52"/>
                        </w:rPr>
                        <w:t>Arthur Lin Ku</w:t>
                      </w:r>
                    </w:p>
                    <w:p w14:paraId="43637418" w14:textId="333607E2" w:rsidR="00E80379" w:rsidRDefault="00F6756E">
                      <w:pPr>
                        <w:spacing w:line="592" w:lineRule="exact"/>
                        <w:ind w:left="149"/>
                        <w:rPr>
                          <w:sz w:val="52"/>
                        </w:rPr>
                      </w:pPr>
                      <w:r>
                        <w:rPr>
                          <w:color w:val="FFFFFF"/>
                          <w:sz w:val="52"/>
                        </w:rPr>
                        <w:t xml:space="preserve">Ph.D. in </w:t>
                      </w:r>
                      <w:r w:rsidR="003A7EF2">
                        <w:rPr>
                          <w:color w:val="FFFFFF"/>
                          <w:sz w:val="52"/>
                        </w:rPr>
                        <w:t>Public Affair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8076DD2" w14:textId="70062EF3" w:rsidR="00E80379" w:rsidRDefault="004F648B" w:rsidP="003A7EF2">
      <w:pPr>
        <w:pStyle w:val="BodyText"/>
        <w:tabs>
          <w:tab w:val="left" w:pos="11070"/>
        </w:tabs>
        <w:spacing w:before="1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B9B404E" wp14:editId="384419BD">
                <wp:simplePos x="0" y="0"/>
                <wp:positionH relativeFrom="page">
                  <wp:posOffset>358140</wp:posOffset>
                </wp:positionH>
                <wp:positionV relativeFrom="paragraph">
                  <wp:posOffset>958850</wp:posOffset>
                </wp:positionV>
                <wp:extent cx="2819400" cy="78308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7830820"/>
                        </a:xfrm>
                        <a:prstGeom prst="rect">
                          <a:avLst/>
                        </a:prstGeom>
                        <a:solidFill>
                          <a:srgbClr val="C8C8C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3A7831" w14:textId="77777777" w:rsidR="00E80379" w:rsidRDefault="00E80379" w:rsidP="00FD5BD6">
                            <w:pPr>
                              <w:pStyle w:val="BodyText"/>
                              <w:spacing w:before="4"/>
                              <w:ind w:left="270" w:right="300"/>
                              <w:jc w:val="center"/>
                              <w:rPr>
                                <w:sz w:val="32"/>
                              </w:rPr>
                            </w:pPr>
                          </w:p>
                          <w:p w14:paraId="3521B58F" w14:textId="77777777" w:rsidR="00E80379" w:rsidRDefault="00F6756E" w:rsidP="00FD5BD6">
                            <w:pPr>
                              <w:spacing w:line="319" w:lineRule="exact"/>
                              <w:ind w:left="270" w:right="30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EDUCATION:</w:t>
                            </w:r>
                          </w:p>
                          <w:p w14:paraId="693F0CE8" w14:textId="0DE43F94" w:rsidR="00E80379" w:rsidRDefault="006E76A0" w:rsidP="00FD5BD6">
                            <w:pPr>
                              <w:pStyle w:val="BodyText"/>
                              <w:spacing w:before="3" w:line="235" w:lineRule="auto"/>
                              <w:ind w:left="270" w:right="300"/>
                              <w:jc w:val="center"/>
                            </w:pPr>
                            <w:r>
                              <w:t>B.A</w:t>
                            </w:r>
                            <w:r w:rsidR="00F6756E">
                              <w:t xml:space="preserve">. </w:t>
                            </w:r>
                            <w:r w:rsidR="00DC20CE">
                              <w:t>Public Finance</w:t>
                            </w:r>
                            <w:r w:rsidR="00692F74">
                              <w:t xml:space="preserve">, </w:t>
                            </w:r>
                            <w:r w:rsidR="00DC20CE">
                              <w:t>N</w:t>
                            </w:r>
                            <w:r w:rsidR="006409AE">
                              <w:t xml:space="preserve">ational </w:t>
                            </w:r>
                            <w:r w:rsidR="00DC20CE">
                              <w:t>C</w:t>
                            </w:r>
                            <w:r w:rsidR="006409AE">
                              <w:t>heng-</w:t>
                            </w:r>
                            <w:r w:rsidR="00DC20CE">
                              <w:t>C</w:t>
                            </w:r>
                            <w:r w:rsidR="006409AE">
                              <w:t xml:space="preserve">hi </w:t>
                            </w:r>
                            <w:r w:rsidR="00DC20CE">
                              <w:t>U</w:t>
                            </w:r>
                            <w:r w:rsidR="006409AE">
                              <w:t>niversity</w:t>
                            </w:r>
                            <w:r w:rsidR="00DC20CE">
                              <w:t>, Taiwan</w:t>
                            </w:r>
                            <w:r w:rsidR="009248B4">
                              <w:t>, ROC</w:t>
                            </w:r>
                          </w:p>
                          <w:p w14:paraId="3951B549" w14:textId="272E6E3E" w:rsidR="00692F74" w:rsidRDefault="00DC20CE" w:rsidP="00FD5BD6">
                            <w:pPr>
                              <w:pStyle w:val="BodyText"/>
                              <w:spacing w:before="3" w:line="235" w:lineRule="auto"/>
                              <w:ind w:left="270" w:right="300"/>
                              <w:jc w:val="center"/>
                            </w:pPr>
                            <w:r>
                              <w:t>MS</w:t>
                            </w:r>
                            <w:r w:rsidR="00F108ED">
                              <w:t>c. Economics</w:t>
                            </w:r>
                            <w:r w:rsidR="00692F74">
                              <w:t xml:space="preserve">, </w:t>
                            </w:r>
                            <w:r w:rsidR="00F108ED">
                              <w:t>U</w:t>
                            </w:r>
                            <w:r w:rsidR="006409AE">
                              <w:t xml:space="preserve">niversity of </w:t>
                            </w:r>
                            <w:r w:rsidR="00F108ED">
                              <w:t>E</w:t>
                            </w:r>
                            <w:r w:rsidR="006409AE">
                              <w:t xml:space="preserve">ast </w:t>
                            </w:r>
                            <w:r w:rsidR="00F108ED">
                              <w:t>A</w:t>
                            </w:r>
                            <w:r w:rsidR="006409AE">
                              <w:t>nglia</w:t>
                            </w:r>
                            <w:r w:rsidR="00F108ED">
                              <w:t>, UK</w:t>
                            </w:r>
                          </w:p>
                          <w:p w14:paraId="1DCB470B" w14:textId="24969AF7" w:rsidR="00F108ED" w:rsidRDefault="00F108ED" w:rsidP="00FD5BD6">
                            <w:pPr>
                              <w:pStyle w:val="BodyText"/>
                              <w:spacing w:before="3" w:line="235" w:lineRule="auto"/>
                              <w:ind w:left="270" w:right="300"/>
                              <w:jc w:val="center"/>
                            </w:pPr>
                            <w:r>
                              <w:t>M.A. Applied Statistics, I</w:t>
                            </w:r>
                            <w:r w:rsidR="006409AE">
                              <w:t xml:space="preserve">ndiana </w:t>
                            </w:r>
                            <w:r>
                              <w:t>U</w:t>
                            </w:r>
                            <w:r w:rsidR="006409AE">
                              <w:t>niversity, US</w:t>
                            </w:r>
                          </w:p>
                          <w:p w14:paraId="02A4801C" w14:textId="7C28AA2A" w:rsidR="00542F8C" w:rsidRPr="006409AE" w:rsidRDefault="00542F8C" w:rsidP="00FD5BD6">
                            <w:pPr>
                              <w:pStyle w:val="BodyText"/>
                              <w:spacing w:before="3" w:line="235" w:lineRule="auto"/>
                              <w:ind w:left="270" w:right="300"/>
                              <w:jc w:val="center"/>
                              <w:rPr>
                                <w:rFonts w:ascii="PMingLiU" w:eastAsia="PMingLiU" w:hAnsi="PMingLiU" w:cs="PMingLiU"/>
                                <w:lang w:eastAsia="zh-TW"/>
                              </w:rPr>
                            </w:pPr>
                            <w:r>
                              <w:t xml:space="preserve">Ph.D. </w:t>
                            </w:r>
                            <w:r w:rsidR="006409AE">
                              <w:t>Public Affairs, Indiana University, US</w:t>
                            </w:r>
                          </w:p>
                          <w:p w14:paraId="32DF17F1" w14:textId="77777777" w:rsidR="008C48F6" w:rsidRPr="003A7EF2" w:rsidRDefault="008C48F6" w:rsidP="00FD5BD6">
                            <w:pPr>
                              <w:pStyle w:val="BodyText"/>
                              <w:spacing w:before="3" w:line="235" w:lineRule="auto"/>
                              <w:ind w:left="270" w:right="300"/>
                              <w:jc w:val="center"/>
                            </w:pPr>
                          </w:p>
                          <w:p w14:paraId="33A65577" w14:textId="17746FAE" w:rsidR="00E80379" w:rsidRDefault="00692F74" w:rsidP="008C48F6">
                            <w:pPr>
                              <w:spacing w:line="318" w:lineRule="exact"/>
                              <w:ind w:left="274" w:right="302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MAJOR</w:t>
                            </w:r>
                            <w:r w:rsidR="00F6756E">
                              <w:rPr>
                                <w:b/>
                                <w:sz w:val="28"/>
                              </w:rPr>
                              <w:t xml:space="preserve"> FIELDS:</w:t>
                            </w:r>
                          </w:p>
                          <w:p w14:paraId="0F2972B3" w14:textId="23F43363" w:rsidR="00E80379" w:rsidRDefault="00F108ED" w:rsidP="00FD5BD6">
                            <w:pPr>
                              <w:pStyle w:val="BodyText"/>
                              <w:spacing w:line="318" w:lineRule="exact"/>
                              <w:ind w:left="270" w:right="300"/>
                              <w:jc w:val="center"/>
                            </w:pPr>
                            <w:r>
                              <w:t>Energy Policy</w:t>
                            </w:r>
                          </w:p>
                          <w:p w14:paraId="0BE6562F" w14:textId="73F8123C" w:rsidR="00692F74" w:rsidRDefault="00692F74" w:rsidP="00FD5BD6">
                            <w:pPr>
                              <w:pStyle w:val="BodyText"/>
                              <w:spacing w:line="318" w:lineRule="exact"/>
                              <w:ind w:left="270" w:right="300"/>
                              <w:jc w:val="center"/>
                            </w:pPr>
                            <w:r>
                              <w:t>Policy Analysis</w:t>
                            </w:r>
                          </w:p>
                          <w:p w14:paraId="442206E8" w14:textId="77777777" w:rsidR="00E80379" w:rsidRDefault="00E80379" w:rsidP="00FD5BD6">
                            <w:pPr>
                              <w:pStyle w:val="BodyText"/>
                              <w:spacing w:before="8"/>
                              <w:ind w:left="270" w:right="300"/>
                              <w:jc w:val="center"/>
                              <w:rPr>
                                <w:sz w:val="26"/>
                              </w:rPr>
                            </w:pPr>
                          </w:p>
                          <w:p w14:paraId="686FCFDD" w14:textId="77777777" w:rsidR="00E80379" w:rsidRDefault="00F6756E" w:rsidP="00FD5BD6">
                            <w:pPr>
                              <w:spacing w:line="319" w:lineRule="exact"/>
                              <w:ind w:left="270" w:right="30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ACULTY ADVISOR:</w:t>
                            </w:r>
                          </w:p>
                          <w:p w14:paraId="24864C78" w14:textId="781987E3" w:rsidR="00E80379" w:rsidRDefault="00F108ED" w:rsidP="00FD5BD6">
                            <w:pPr>
                              <w:pStyle w:val="BodyText"/>
                              <w:spacing w:line="319" w:lineRule="exact"/>
                              <w:ind w:left="270" w:right="300"/>
                              <w:jc w:val="center"/>
                            </w:pPr>
                            <w:r>
                              <w:t>Sanya Carley</w:t>
                            </w:r>
                          </w:p>
                          <w:p w14:paraId="4F3062BF" w14:textId="77777777" w:rsidR="00E80379" w:rsidRDefault="00E80379" w:rsidP="00FD5BD6">
                            <w:pPr>
                              <w:pStyle w:val="BodyText"/>
                              <w:spacing w:before="7"/>
                              <w:ind w:left="270" w:right="300"/>
                              <w:jc w:val="center"/>
                              <w:rPr>
                                <w:sz w:val="26"/>
                              </w:rPr>
                            </w:pPr>
                          </w:p>
                          <w:p w14:paraId="0E491A59" w14:textId="77777777" w:rsidR="00E80379" w:rsidRDefault="00F6756E" w:rsidP="00FD5BD6">
                            <w:pPr>
                              <w:spacing w:before="1" w:line="318" w:lineRule="exact"/>
                              <w:ind w:left="270" w:right="30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HOMETOWN:</w:t>
                            </w:r>
                          </w:p>
                          <w:p w14:paraId="25847D75" w14:textId="287F066A" w:rsidR="00E80379" w:rsidRDefault="00F108ED" w:rsidP="00FD5BD6">
                            <w:pPr>
                              <w:pStyle w:val="BodyText"/>
                              <w:spacing w:line="318" w:lineRule="exact"/>
                              <w:ind w:left="270" w:right="300"/>
                              <w:jc w:val="center"/>
                            </w:pPr>
                            <w:r>
                              <w:t xml:space="preserve">Taipei, </w:t>
                            </w:r>
                            <w:proofErr w:type="gramStart"/>
                            <w:r>
                              <w:t>Taiwan</w:t>
                            </w:r>
                            <w:r w:rsidR="00AC50C7">
                              <w:t>(</w:t>
                            </w:r>
                            <w:proofErr w:type="gramEnd"/>
                            <w:r w:rsidR="00AC50C7">
                              <w:t>R.O.C)</w:t>
                            </w:r>
                          </w:p>
                          <w:p w14:paraId="66CDC306" w14:textId="77777777" w:rsidR="00E80379" w:rsidRDefault="00E80379" w:rsidP="00FD5BD6">
                            <w:pPr>
                              <w:pStyle w:val="BodyText"/>
                              <w:spacing w:before="10"/>
                              <w:ind w:left="270" w:right="300"/>
                              <w:jc w:val="center"/>
                              <w:rPr>
                                <w:sz w:val="26"/>
                              </w:rPr>
                            </w:pPr>
                          </w:p>
                          <w:p w14:paraId="7EBFAEFE" w14:textId="77777777" w:rsidR="00E80379" w:rsidRDefault="00F6756E" w:rsidP="00FD5BD6">
                            <w:pPr>
                              <w:spacing w:line="318" w:lineRule="exact"/>
                              <w:ind w:left="270" w:right="30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HOBBIES:</w:t>
                            </w:r>
                          </w:p>
                          <w:p w14:paraId="656786AA" w14:textId="15F24B11" w:rsidR="00E9316B" w:rsidRPr="00E9316B" w:rsidRDefault="00E9316B" w:rsidP="00E9316B">
                            <w:pPr>
                              <w:pStyle w:val="BodyText"/>
                              <w:spacing w:before="1" w:line="235" w:lineRule="auto"/>
                              <w:ind w:left="270" w:right="300" w:hanging="2"/>
                              <w:jc w:val="center"/>
                            </w:pPr>
                            <w:r>
                              <w:t>Gym</w:t>
                            </w:r>
                          </w:p>
                          <w:p w14:paraId="5874B319" w14:textId="77777777" w:rsidR="003A7EF2" w:rsidRPr="003A7EF2" w:rsidRDefault="003A7EF2" w:rsidP="00FD5BD6">
                            <w:pPr>
                              <w:pStyle w:val="BodyText"/>
                              <w:spacing w:before="10"/>
                              <w:ind w:left="270" w:right="300"/>
                              <w:jc w:val="center"/>
                              <w:rPr>
                                <w:b/>
                                <w:sz w:val="26"/>
                              </w:rPr>
                            </w:pPr>
                            <w:r w:rsidRPr="003A7EF2">
                              <w:rPr>
                                <w:b/>
                                <w:sz w:val="26"/>
                              </w:rPr>
                              <w:t>FAVORITE</w:t>
                            </w:r>
                            <w:r w:rsidR="004F648B">
                              <w:rPr>
                                <w:b/>
                                <w:sz w:val="26"/>
                              </w:rPr>
                              <w:t xml:space="preserve"> HANGOUT</w:t>
                            </w:r>
                            <w:r w:rsidRPr="003A7EF2">
                              <w:rPr>
                                <w:b/>
                                <w:sz w:val="26"/>
                              </w:rPr>
                              <w:t>:</w:t>
                            </w:r>
                          </w:p>
                          <w:p w14:paraId="1007B7E7" w14:textId="1EB2F6DB" w:rsidR="003A7EF2" w:rsidRDefault="002B4970" w:rsidP="00F6756E">
                            <w:pPr>
                              <w:pStyle w:val="BodyText"/>
                              <w:spacing w:before="10"/>
                              <w:ind w:right="300"/>
                              <w:jc w:val="center"/>
                              <w:rPr>
                                <w:sz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Gym again</w:t>
                            </w:r>
                          </w:p>
                          <w:p w14:paraId="52B4F82A" w14:textId="6C800FA0" w:rsidR="002B4970" w:rsidRDefault="002B4970" w:rsidP="00F6756E">
                            <w:pPr>
                              <w:pStyle w:val="BodyText"/>
                              <w:spacing w:before="10"/>
                              <w:ind w:right="300"/>
                              <w:jc w:val="center"/>
                              <w:rPr>
                                <w:sz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Trails</w:t>
                            </w:r>
                          </w:p>
                          <w:p w14:paraId="1326C906" w14:textId="77777777" w:rsidR="00F6756E" w:rsidRDefault="00F6756E" w:rsidP="00FD5BD6">
                            <w:pPr>
                              <w:pStyle w:val="BodyText"/>
                              <w:spacing w:before="10"/>
                              <w:ind w:left="270" w:right="300"/>
                              <w:jc w:val="center"/>
                              <w:rPr>
                                <w:sz w:val="26"/>
                              </w:rPr>
                            </w:pPr>
                          </w:p>
                          <w:p w14:paraId="51FAB62F" w14:textId="3D4AE293" w:rsidR="004F648B" w:rsidRPr="004F648B" w:rsidRDefault="004F648B" w:rsidP="00FD5BD6">
                            <w:pPr>
                              <w:pStyle w:val="BodyText"/>
                              <w:spacing w:before="10"/>
                              <w:ind w:left="270" w:right="300"/>
                              <w:jc w:val="center"/>
                              <w:rPr>
                                <w:b/>
                                <w:sz w:val="26"/>
                              </w:rPr>
                            </w:pPr>
                            <w:r w:rsidRPr="004F648B">
                              <w:rPr>
                                <w:b/>
                                <w:sz w:val="26"/>
                              </w:rPr>
                              <w:t>FAVORITE RESTAURANT:</w:t>
                            </w:r>
                          </w:p>
                          <w:p w14:paraId="24730873" w14:textId="566BDB35" w:rsidR="004F648B" w:rsidRDefault="002B4970" w:rsidP="00FD5BD6">
                            <w:pPr>
                              <w:pStyle w:val="BodyText"/>
                              <w:spacing w:before="10"/>
                              <w:ind w:left="270" w:right="300"/>
                              <w:jc w:val="center"/>
                              <w:rPr>
                                <w:sz w:val="26"/>
                              </w:rPr>
                            </w:pPr>
                            <w:r>
                              <w:rPr>
                                <w:sz w:val="26"/>
                              </w:rPr>
                              <w:t>It depends</w:t>
                            </w:r>
                          </w:p>
                          <w:p w14:paraId="4A16A589" w14:textId="77777777" w:rsidR="00692F74" w:rsidRDefault="00692F74" w:rsidP="00FD5BD6">
                            <w:pPr>
                              <w:pStyle w:val="BodyText"/>
                              <w:spacing w:before="10"/>
                              <w:ind w:left="270" w:right="300"/>
                              <w:jc w:val="center"/>
                              <w:rPr>
                                <w:sz w:val="26"/>
                              </w:rPr>
                            </w:pPr>
                          </w:p>
                          <w:p w14:paraId="6C17F48C" w14:textId="77777777" w:rsidR="00E80379" w:rsidRDefault="00F6756E" w:rsidP="00FD5BD6">
                            <w:pPr>
                              <w:spacing w:line="318" w:lineRule="exact"/>
                              <w:ind w:left="270" w:right="30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w w:val="105"/>
                                <w:sz w:val="28"/>
                              </w:rPr>
                              <w:t>PHONE:</w:t>
                            </w:r>
                          </w:p>
                          <w:p w14:paraId="6E0D97B7" w14:textId="0972445A" w:rsidR="00E80379" w:rsidRDefault="002B4970" w:rsidP="00FD5BD6">
                            <w:pPr>
                              <w:pStyle w:val="BodyText"/>
                              <w:spacing w:line="318" w:lineRule="exact"/>
                              <w:ind w:left="270" w:right="300"/>
                              <w:jc w:val="center"/>
                            </w:pPr>
                            <w:r>
                              <w:t>530</w:t>
                            </w:r>
                            <w:r w:rsidR="00692F74">
                              <w:t>.</w:t>
                            </w:r>
                            <w:r>
                              <w:t>574</w:t>
                            </w:r>
                            <w:r w:rsidR="00692F74">
                              <w:t>.</w:t>
                            </w:r>
                            <w:r>
                              <w:t>9059</w:t>
                            </w:r>
                          </w:p>
                          <w:p w14:paraId="1A82473C" w14:textId="77777777" w:rsidR="00E80379" w:rsidRDefault="00E80379" w:rsidP="00FD5BD6">
                            <w:pPr>
                              <w:pStyle w:val="BodyText"/>
                              <w:spacing w:before="10"/>
                              <w:ind w:left="270" w:right="300"/>
                              <w:jc w:val="center"/>
                              <w:rPr>
                                <w:sz w:val="26"/>
                              </w:rPr>
                            </w:pPr>
                          </w:p>
                          <w:p w14:paraId="12F3971A" w14:textId="77777777" w:rsidR="00E80379" w:rsidRDefault="00F6756E" w:rsidP="00FD5BD6">
                            <w:pPr>
                              <w:spacing w:line="319" w:lineRule="exact"/>
                              <w:ind w:left="270" w:right="300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EMAIL:</w:t>
                            </w:r>
                          </w:p>
                          <w:p w14:paraId="25F86CCE" w14:textId="5E505F76" w:rsidR="00E80379" w:rsidRDefault="00AC50C7" w:rsidP="00FD5BD6">
                            <w:pPr>
                              <w:pStyle w:val="BodyText"/>
                              <w:spacing w:line="319" w:lineRule="exact"/>
                              <w:ind w:left="270" w:right="300"/>
                              <w:jc w:val="center"/>
                            </w:pPr>
                            <w:hyperlink r:id="rId6" w:history="1">
                              <w:r w:rsidR="00542F8C" w:rsidRPr="004A0B6A">
                                <w:rPr>
                                  <w:rStyle w:val="Hyperlink"/>
                                </w:rPr>
                                <w:t>alku@umd.ed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B404E" id="Text Box 2" o:spid="_x0000_s1027" type="#_x0000_t202" style="position:absolute;margin-left:28.2pt;margin-top:75.5pt;width:222pt;height:616.6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" fillcolor="#c8c8c8" stroked="f">
                <v:textbox inset="0,0,0,0">
                  <w:txbxContent>
                    <w:p w14:paraId="433A7831" w14:textId="77777777" w:rsidR="00E80379" w:rsidRDefault="00E80379" w:rsidP="00FD5BD6">
                      <w:pPr>
                        <w:pStyle w:val="BodyText"/>
                        <w:spacing w:before="4"/>
                        <w:ind w:left="270" w:right="300"/>
                        <w:jc w:val="center"/>
                        <w:rPr>
                          <w:sz w:val="32"/>
                        </w:rPr>
                      </w:pPr>
                    </w:p>
                    <w:p w14:paraId="3521B58F" w14:textId="77777777" w:rsidR="00E80379" w:rsidRDefault="00F6756E" w:rsidP="00FD5BD6">
                      <w:pPr>
                        <w:spacing w:line="319" w:lineRule="exact"/>
                        <w:ind w:left="270" w:right="30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EDUCATION:</w:t>
                      </w:r>
                    </w:p>
                    <w:p w14:paraId="693F0CE8" w14:textId="0DE43F94" w:rsidR="00E80379" w:rsidRDefault="006E76A0" w:rsidP="00FD5BD6">
                      <w:pPr>
                        <w:pStyle w:val="BodyText"/>
                        <w:spacing w:before="3" w:line="235" w:lineRule="auto"/>
                        <w:ind w:left="270" w:right="300"/>
                        <w:jc w:val="center"/>
                      </w:pPr>
                      <w:r>
                        <w:t>B.A</w:t>
                      </w:r>
                      <w:r w:rsidR="00F6756E">
                        <w:t xml:space="preserve">. </w:t>
                      </w:r>
                      <w:r w:rsidR="00DC20CE">
                        <w:t>Public Finance</w:t>
                      </w:r>
                      <w:r w:rsidR="00692F74">
                        <w:t xml:space="preserve">, </w:t>
                      </w:r>
                      <w:r w:rsidR="00DC20CE">
                        <w:t>N</w:t>
                      </w:r>
                      <w:r w:rsidR="006409AE">
                        <w:t xml:space="preserve">ational </w:t>
                      </w:r>
                      <w:r w:rsidR="00DC20CE">
                        <w:t>C</w:t>
                      </w:r>
                      <w:r w:rsidR="006409AE">
                        <w:t>heng-</w:t>
                      </w:r>
                      <w:r w:rsidR="00DC20CE">
                        <w:t>C</w:t>
                      </w:r>
                      <w:r w:rsidR="006409AE">
                        <w:t xml:space="preserve">hi </w:t>
                      </w:r>
                      <w:r w:rsidR="00DC20CE">
                        <w:t>U</w:t>
                      </w:r>
                      <w:r w:rsidR="006409AE">
                        <w:t>niversity</w:t>
                      </w:r>
                      <w:r w:rsidR="00DC20CE">
                        <w:t>, Taiwan</w:t>
                      </w:r>
                      <w:r w:rsidR="009248B4">
                        <w:t>, ROC</w:t>
                      </w:r>
                    </w:p>
                    <w:p w14:paraId="3951B549" w14:textId="272E6E3E" w:rsidR="00692F74" w:rsidRDefault="00DC20CE" w:rsidP="00FD5BD6">
                      <w:pPr>
                        <w:pStyle w:val="BodyText"/>
                        <w:spacing w:before="3" w:line="235" w:lineRule="auto"/>
                        <w:ind w:left="270" w:right="300"/>
                        <w:jc w:val="center"/>
                      </w:pPr>
                      <w:r>
                        <w:t>MS</w:t>
                      </w:r>
                      <w:r w:rsidR="00F108ED">
                        <w:t>c. Economics</w:t>
                      </w:r>
                      <w:r w:rsidR="00692F74">
                        <w:t xml:space="preserve">, </w:t>
                      </w:r>
                      <w:r w:rsidR="00F108ED">
                        <w:t>U</w:t>
                      </w:r>
                      <w:r w:rsidR="006409AE">
                        <w:t xml:space="preserve">niversity of </w:t>
                      </w:r>
                      <w:r w:rsidR="00F108ED">
                        <w:t>E</w:t>
                      </w:r>
                      <w:r w:rsidR="006409AE">
                        <w:t xml:space="preserve">ast </w:t>
                      </w:r>
                      <w:r w:rsidR="00F108ED">
                        <w:t>A</w:t>
                      </w:r>
                      <w:r w:rsidR="006409AE">
                        <w:t>nglia</w:t>
                      </w:r>
                      <w:r w:rsidR="00F108ED">
                        <w:t>, UK</w:t>
                      </w:r>
                    </w:p>
                    <w:p w14:paraId="1DCB470B" w14:textId="24969AF7" w:rsidR="00F108ED" w:rsidRDefault="00F108ED" w:rsidP="00FD5BD6">
                      <w:pPr>
                        <w:pStyle w:val="BodyText"/>
                        <w:spacing w:before="3" w:line="235" w:lineRule="auto"/>
                        <w:ind w:left="270" w:right="300"/>
                        <w:jc w:val="center"/>
                      </w:pPr>
                      <w:r>
                        <w:t>M.A. Applied Statistics, I</w:t>
                      </w:r>
                      <w:r w:rsidR="006409AE">
                        <w:t xml:space="preserve">ndiana </w:t>
                      </w:r>
                      <w:r>
                        <w:t>U</w:t>
                      </w:r>
                      <w:r w:rsidR="006409AE">
                        <w:t>niversity, US</w:t>
                      </w:r>
                    </w:p>
                    <w:p w14:paraId="02A4801C" w14:textId="7C28AA2A" w:rsidR="00542F8C" w:rsidRPr="006409AE" w:rsidRDefault="00542F8C" w:rsidP="00FD5BD6">
                      <w:pPr>
                        <w:pStyle w:val="BodyText"/>
                        <w:spacing w:before="3" w:line="235" w:lineRule="auto"/>
                        <w:ind w:left="270" w:right="300"/>
                        <w:jc w:val="center"/>
                        <w:rPr>
                          <w:rFonts w:ascii="PMingLiU" w:eastAsia="PMingLiU" w:hAnsi="PMingLiU" w:cs="PMingLiU"/>
                          <w:lang w:eastAsia="zh-TW"/>
                        </w:rPr>
                      </w:pPr>
                      <w:r>
                        <w:t xml:space="preserve">Ph.D. </w:t>
                      </w:r>
                      <w:r w:rsidR="006409AE">
                        <w:t>Public Affairs, Indiana University, US</w:t>
                      </w:r>
                    </w:p>
                    <w:p w14:paraId="32DF17F1" w14:textId="77777777" w:rsidR="008C48F6" w:rsidRPr="003A7EF2" w:rsidRDefault="008C48F6" w:rsidP="00FD5BD6">
                      <w:pPr>
                        <w:pStyle w:val="BodyText"/>
                        <w:spacing w:before="3" w:line="235" w:lineRule="auto"/>
                        <w:ind w:left="270" w:right="300"/>
                        <w:jc w:val="center"/>
                      </w:pPr>
                    </w:p>
                    <w:p w14:paraId="33A65577" w14:textId="17746FAE" w:rsidR="00E80379" w:rsidRDefault="00692F74" w:rsidP="008C48F6">
                      <w:pPr>
                        <w:spacing w:line="318" w:lineRule="exact"/>
                        <w:ind w:left="274" w:right="302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MAJOR</w:t>
                      </w:r>
                      <w:r w:rsidR="00F6756E">
                        <w:rPr>
                          <w:b/>
                          <w:sz w:val="28"/>
                        </w:rPr>
                        <w:t xml:space="preserve"> FIELDS:</w:t>
                      </w:r>
                    </w:p>
                    <w:p w14:paraId="0F2972B3" w14:textId="23F43363" w:rsidR="00E80379" w:rsidRDefault="00F108ED" w:rsidP="00FD5BD6">
                      <w:pPr>
                        <w:pStyle w:val="BodyText"/>
                        <w:spacing w:line="318" w:lineRule="exact"/>
                        <w:ind w:left="270" w:right="300"/>
                        <w:jc w:val="center"/>
                      </w:pPr>
                      <w:r>
                        <w:t>Energy Policy</w:t>
                      </w:r>
                    </w:p>
                    <w:p w14:paraId="0BE6562F" w14:textId="73F8123C" w:rsidR="00692F74" w:rsidRDefault="00692F74" w:rsidP="00FD5BD6">
                      <w:pPr>
                        <w:pStyle w:val="BodyText"/>
                        <w:spacing w:line="318" w:lineRule="exact"/>
                        <w:ind w:left="270" w:right="300"/>
                        <w:jc w:val="center"/>
                      </w:pPr>
                      <w:r>
                        <w:t>Policy Analysis</w:t>
                      </w:r>
                    </w:p>
                    <w:p w14:paraId="442206E8" w14:textId="77777777" w:rsidR="00E80379" w:rsidRDefault="00E80379" w:rsidP="00FD5BD6">
                      <w:pPr>
                        <w:pStyle w:val="BodyText"/>
                        <w:spacing w:before="8"/>
                        <w:ind w:left="270" w:right="300"/>
                        <w:jc w:val="center"/>
                        <w:rPr>
                          <w:sz w:val="26"/>
                        </w:rPr>
                      </w:pPr>
                    </w:p>
                    <w:p w14:paraId="686FCFDD" w14:textId="77777777" w:rsidR="00E80379" w:rsidRDefault="00F6756E" w:rsidP="00FD5BD6">
                      <w:pPr>
                        <w:spacing w:line="319" w:lineRule="exact"/>
                        <w:ind w:left="270" w:right="30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ACULTY ADVISOR:</w:t>
                      </w:r>
                    </w:p>
                    <w:p w14:paraId="24864C78" w14:textId="781987E3" w:rsidR="00E80379" w:rsidRDefault="00F108ED" w:rsidP="00FD5BD6">
                      <w:pPr>
                        <w:pStyle w:val="BodyText"/>
                        <w:spacing w:line="319" w:lineRule="exact"/>
                        <w:ind w:left="270" w:right="300"/>
                        <w:jc w:val="center"/>
                      </w:pPr>
                      <w:r>
                        <w:t>Sanya Carley</w:t>
                      </w:r>
                    </w:p>
                    <w:p w14:paraId="4F3062BF" w14:textId="77777777" w:rsidR="00E80379" w:rsidRDefault="00E80379" w:rsidP="00FD5BD6">
                      <w:pPr>
                        <w:pStyle w:val="BodyText"/>
                        <w:spacing w:before="7"/>
                        <w:ind w:left="270" w:right="300"/>
                        <w:jc w:val="center"/>
                        <w:rPr>
                          <w:sz w:val="26"/>
                        </w:rPr>
                      </w:pPr>
                    </w:p>
                    <w:p w14:paraId="0E491A59" w14:textId="77777777" w:rsidR="00E80379" w:rsidRDefault="00F6756E" w:rsidP="00FD5BD6">
                      <w:pPr>
                        <w:spacing w:before="1" w:line="318" w:lineRule="exact"/>
                        <w:ind w:left="270" w:right="30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HOMETOWN:</w:t>
                      </w:r>
                    </w:p>
                    <w:p w14:paraId="25847D75" w14:textId="287F066A" w:rsidR="00E80379" w:rsidRDefault="00F108ED" w:rsidP="00FD5BD6">
                      <w:pPr>
                        <w:pStyle w:val="BodyText"/>
                        <w:spacing w:line="318" w:lineRule="exact"/>
                        <w:ind w:left="270" w:right="300"/>
                        <w:jc w:val="center"/>
                      </w:pPr>
                      <w:r>
                        <w:t xml:space="preserve">Taipei, </w:t>
                      </w:r>
                      <w:proofErr w:type="gramStart"/>
                      <w:r>
                        <w:t>Taiwan</w:t>
                      </w:r>
                      <w:r w:rsidR="00AC50C7">
                        <w:t>(</w:t>
                      </w:r>
                      <w:proofErr w:type="gramEnd"/>
                      <w:r w:rsidR="00AC50C7">
                        <w:t>R.O.C)</w:t>
                      </w:r>
                    </w:p>
                    <w:p w14:paraId="66CDC306" w14:textId="77777777" w:rsidR="00E80379" w:rsidRDefault="00E80379" w:rsidP="00FD5BD6">
                      <w:pPr>
                        <w:pStyle w:val="BodyText"/>
                        <w:spacing w:before="10"/>
                        <w:ind w:left="270" w:right="300"/>
                        <w:jc w:val="center"/>
                        <w:rPr>
                          <w:sz w:val="26"/>
                        </w:rPr>
                      </w:pPr>
                    </w:p>
                    <w:p w14:paraId="7EBFAEFE" w14:textId="77777777" w:rsidR="00E80379" w:rsidRDefault="00F6756E" w:rsidP="00FD5BD6">
                      <w:pPr>
                        <w:spacing w:line="318" w:lineRule="exact"/>
                        <w:ind w:left="270" w:right="30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HOBBIES:</w:t>
                      </w:r>
                    </w:p>
                    <w:p w14:paraId="656786AA" w14:textId="15F24B11" w:rsidR="00E9316B" w:rsidRPr="00E9316B" w:rsidRDefault="00E9316B" w:rsidP="00E9316B">
                      <w:pPr>
                        <w:pStyle w:val="BodyText"/>
                        <w:spacing w:before="1" w:line="235" w:lineRule="auto"/>
                        <w:ind w:left="270" w:right="300" w:hanging="2"/>
                        <w:jc w:val="center"/>
                      </w:pPr>
                      <w:r>
                        <w:t>Gym</w:t>
                      </w:r>
                    </w:p>
                    <w:p w14:paraId="5874B319" w14:textId="77777777" w:rsidR="003A7EF2" w:rsidRPr="003A7EF2" w:rsidRDefault="003A7EF2" w:rsidP="00FD5BD6">
                      <w:pPr>
                        <w:pStyle w:val="BodyText"/>
                        <w:spacing w:before="10"/>
                        <w:ind w:left="270" w:right="300"/>
                        <w:jc w:val="center"/>
                        <w:rPr>
                          <w:b/>
                          <w:sz w:val="26"/>
                        </w:rPr>
                      </w:pPr>
                      <w:r w:rsidRPr="003A7EF2">
                        <w:rPr>
                          <w:b/>
                          <w:sz w:val="26"/>
                        </w:rPr>
                        <w:t>FAVORITE</w:t>
                      </w:r>
                      <w:r w:rsidR="004F648B">
                        <w:rPr>
                          <w:b/>
                          <w:sz w:val="26"/>
                        </w:rPr>
                        <w:t xml:space="preserve"> HANGOUT</w:t>
                      </w:r>
                      <w:r w:rsidRPr="003A7EF2">
                        <w:rPr>
                          <w:b/>
                          <w:sz w:val="26"/>
                        </w:rPr>
                        <w:t>:</w:t>
                      </w:r>
                    </w:p>
                    <w:p w14:paraId="1007B7E7" w14:textId="1EB2F6DB" w:rsidR="003A7EF2" w:rsidRDefault="002B4970" w:rsidP="00F6756E">
                      <w:pPr>
                        <w:pStyle w:val="BodyText"/>
                        <w:spacing w:before="10"/>
                        <w:ind w:right="300"/>
                        <w:jc w:val="center"/>
                        <w:rPr>
                          <w:sz w:val="26"/>
                        </w:rPr>
                      </w:pPr>
                      <w:r>
                        <w:rPr>
                          <w:sz w:val="26"/>
                        </w:rPr>
                        <w:t>Gym again</w:t>
                      </w:r>
                    </w:p>
                    <w:p w14:paraId="52B4F82A" w14:textId="6C800FA0" w:rsidR="002B4970" w:rsidRDefault="002B4970" w:rsidP="00F6756E">
                      <w:pPr>
                        <w:pStyle w:val="BodyText"/>
                        <w:spacing w:before="10"/>
                        <w:ind w:right="300"/>
                        <w:jc w:val="center"/>
                        <w:rPr>
                          <w:sz w:val="26"/>
                        </w:rPr>
                      </w:pPr>
                      <w:r>
                        <w:rPr>
                          <w:sz w:val="26"/>
                        </w:rPr>
                        <w:t>Trails</w:t>
                      </w:r>
                    </w:p>
                    <w:p w14:paraId="1326C906" w14:textId="77777777" w:rsidR="00F6756E" w:rsidRDefault="00F6756E" w:rsidP="00FD5BD6">
                      <w:pPr>
                        <w:pStyle w:val="BodyText"/>
                        <w:spacing w:before="10"/>
                        <w:ind w:left="270" w:right="300"/>
                        <w:jc w:val="center"/>
                        <w:rPr>
                          <w:sz w:val="26"/>
                        </w:rPr>
                      </w:pPr>
                    </w:p>
                    <w:p w14:paraId="51FAB62F" w14:textId="3D4AE293" w:rsidR="004F648B" w:rsidRPr="004F648B" w:rsidRDefault="004F648B" w:rsidP="00FD5BD6">
                      <w:pPr>
                        <w:pStyle w:val="BodyText"/>
                        <w:spacing w:before="10"/>
                        <w:ind w:left="270" w:right="300"/>
                        <w:jc w:val="center"/>
                        <w:rPr>
                          <w:b/>
                          <w:sz w:val="26"/>
                        </w:rPr>
                      </w:pPr>
                      <w:r w:rsidRPr="004F648B">
                        <w:rPr>
                          <w:b/>
                          <w:sz w:val="26"/>
                        </w:rPr>
                        <w:t>FAVORITE RESTAURANT:</w:t>
                      </w:r>
                    </w:p>
                    <w:p w14:paraId="24730873" w14:textId="566BDB35" w:rsidR="004F648B" w:rsidRDefault="002B4970" w:rsidP="00FD5BD6">
                      <w:pPr>
                        <w:pStyle w:val="BodyText"/>
                        <w:spacing w:before="10"/>
                        <w:ind w:left="270" w:right="300"/>
                        <w:jc w:val="center"/>
                        <w:rPr>
                          <w:sz w:val="26"/>
                        </w:rPr>
                      </w:pPr>
                      <w:r>
                        <w:rPr>
                          <w:sz w:val="26"/>
                        </w:rPr>
                        <w:t>It depends</w:t>
                      </w:r>
                    </w:p>
                    <w:p w14:paraId="4A16A589" w14:textId="77777777" w:rsidR="00692F74" w:rsidRDefault="00692F74" w:rsidP="00FD5BD6">
                      <w:pPr>
                        <w:pStyle w:val="BodyText"/>
                        <w:spacing w:before="10"/>
                        <w:ind w:left="270" w:right="300"/>
                        <w:jc w:val="center"/>
                        <w:rPr>
                          <w:sz w:val="26"/>
                        </w:rPr>
                      </w:pPr>
                    </w:p>
                    <w:p w14:paraId="6C17F48C" w14:textId="77777777" w:rsidR="00E80379" w:rsidRDefault="00F6756E" w:rsidP="00FD5BD6">
                      <w:pPr>
                        <w:spacing w:line="318" w:lineRule="exact"/>
                        <w:ind w:left="270" w:right="30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w w:val="105"/>
                          <w:sz w:val="28"/>
                        </w:rPr>
                        <w:t>PHONE:</w:t>
                      </w:r>
                    </w:p>
                    <w:p w14:paraId="6E0D97B7" w14:textId="0972445A" w:rsidR="00E80379" w:rsidRDefault="002B4970" w:rsidP="00FD5BD6">
                      <w:pPr>
                        <w:pStyle w:val="BodyText"/>
                        <w:spacing w:line="318" w:lineRule="exact"/>
                        <w:ind w:left="270" w:right="300"/>
                        <w:jc w:val="center"/>
                      </w:pPr>
                      <w:r>
                        <w:t>530</w:t>
                      </w:r>
                      <w:r w:rsidR="00692F74">
                        <w:t>.</w:t>
                      </w:r>
                      <w:r>
                        <w:t>574</w:t>
                      </w:r>
                      <w:r w:rsidR="00692F74">
                        <w:t>.</w:t>
                      </w:r>
                      <w:r>
                        <w:t>9059</w:t>
                      </w:r>
                    </w:p>
                    <w:p w14:paraId="1A82473C" w14:textId="77777777" w:rsidR="00E80379" w:rsidRDefault="00E80379" w:rsidP="00FD5BD6">
                      <w:pPr>
                        <w:pStyle w:val="BodyText"/>
                        <w:spacing w:before="10"/>
                        <w:ind w:left="270" w:right="300"/>
                        <w:jc w:val="center"/>
                        <w:rPr>
                          <w:sz w:val="26"/>
                        </w:rPr>
                      </w:pPr>
                    </w:p>
                    <w:p w14:paraId="12F3971A" w14:textId="77777777" w:rsidR="00E80379" w:rsidRDefault="00F6756E" w:rsidP="00FD5BD6">
                      <w:pPr>
                        <w:spacing w:line="319" w:lineRule="exact"/>
                        <w:ind w:left="270" w:right="300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EMAIL:</w:t>
                      </w:r>
                    </w:p>
                    <w:p w14:paraId="25F86CCE" w14:textId="5E505F76" w:rsidR="00E80379" w:rsidRDefault="00AC50C7" w:rsidP="00FD5BD6">
                      <w:pPr>
                        <w:pStyle w:val="BodyText"/>
                        <w:spacing w:line="319" w:lineRule="exact"/>
                        <w:ind w:left="270" w:right="300"/>
                        <w:jc w:val="center"/>
                      </w:pPr>
                      <w:hyperlink r:id="rId7" w:history="1">
                        <w:r w:rsidR="00542F8C" w:rsidRPr="004A0B6A">
                          <w:rPr>
                            <w:rStyle w:val="Hyperlink"/>
                          </w:rPr>
                          <w:t>alku@umd.edu</w:t>
                        </w:r>
                      </w:hyperlink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00CED14" w14:textId="77777777" w:rsidR="00E80379" w:rsidRDefault="00E80379">
      <w:pPr>
        <w:pStyle w:val="BodyText"/>
        <w:spacing w:before="11"/>
        <w:rPr>
          <w:sz w:val="7"/>
        </w:rPr>
      </w:pPr>
    </w:p>
    <w:p w14:paraId="7AEFDF4B" w14:textId="77777777" w:rsidR="00B564DB" w:rsidRPr="00B564DB" w:rsidRDefault="00B564DB" w:rsidP="003A7EF2">
      <w:pPr>
        <w:pStyle w:val="Heading1"/>
        <w:spacing w:before="81" w:line="240" w:lineRule="auto"/>
        <w:ind w:left="4770" w:right="0"/>
        <w:rPr>
          <w:sz w:val="10"/>
          <w:szCs w:val="10"/>
        </w:rPr>
      </w:pPr>
    </w:p>
    <w:p w14:paraId="2D538229" w14:textId="179C896A" w:rsidR="004C0DBD" w:rsidRDefault="00521EB8" w:rsidP="003A7EF2">
      <w:pPr>
        <w:pStyle w:val="Heading1"/>
        <w:spacing w:before="81" w:line="240" w:lineRule="auto"/>
        <w:ind w:left="4770" w:right="0"/>
      </w:pPr>
      <w:r>
        <w:rPr>
          <w:noProof/>
        </w:rPr>
        <w:drawing>
          <wp:inline distT="0" distB="0" distL="0" distR="0" wp14:anchorId="1E21252D" wp14:editId="60FD9D21">
            <wp:extent cx="2549574" cy="3820242"/>
            <wp:effectExtent l="0" t="0" r="317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466" cy="383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647F1" w14:textId="0867D9C0" w:rsidR="00E80379" w:rsidRDefault="00F6756E" w:rsidP="003A7EF2">
      <w:pPr>
        <w:pStyle w:val="Heading1"/>
        <w:spacing w:before="81" w:line="240" w:lineRule="auto"/>
        <w:ind w:left="4770" w:right="0"/>
      </w:pPr>
      <w:r>
        <w:t>RESEARCH INT</w:t>
      </w:r>
      <w:r w:rsidR="009248B4">
        <w:t>E</w:t>
      </w:r>
      <w:r>
        <w:t>RESTS:</w:t>
      </w:r>
    </w:p>
    <w:p w14:paraId="0C12C098" w14:textId="77777777" w:rsidR="00E80379" w:rsidRDefault="00E80379">
      <w:pPr>
        <w:pStyle w:val="BodyText"/>
        <w:spacing w:before="6"/>
        <w:rPr>
          <w:b/>
          <w:sz w:val="27"/>
        </w:rPr>
      </w:pPr>
    </w:p>
    <w:p w14:paraId="46734B1B" w14:textId="1123E222" w:rsidR="00E80379" w:rsidRDefault="002206CD" w:rsidP="003A7EF2">
      <w:pPr>
        <w:pStyle w:val="BodyText"/>
        <w:spacing w:line="232" w:lineRule="auto"/>
        <w:ind w:left="4770" w:right="148"/>
        <w:jc w:val="both"/>
      </w:pPr>
      <w:r>
        <w:t>I recently receive my Ph.D</w:t>
      </w:r>
      <w:r w:rsidR="009248B4">
        <w:t>.</w:t>
      </w:r>
      <w:r w:rsidR="003D2F68">
        <w:t xml:space="preserve"> in Public Affairs</w:t>
      </w:r>
      <w:r w:rsidR="00BE65CC">
        <w:t xml:space="preserve"> and am now a postdoc </w:t>
      </w:r>
      <w:r w:rsidR="009248B4">
        <w:t>at</w:t>
      </w:r>
      <w:r w:rsidR="00BE65CC">
        <w:t xml:space="preserve"> </w:t>
      </w:r>
      <w:r w:rsidR="009248B4">
        <w:t xml:space="preserve">the </w:t>
      </w:r>
      <w:r w:rsidR="00BE65CC">
        <w:t>University of Maryland</w:t>
      </w:r>
      <w:r w:rsidR="003D2F68">
        <w:t xml:space="preserve">. </w:t>
      </w:r>
      <w:r w:rsidR="00431B00">
        <w:t xml:space="preserve">I am primarily focused </w:t>
      </w:r>
      <w:r w:rsidR="003D2F68">
        <w:t xml:space="preserve">on </w:t>
      </w:r>
      <w:r w:rsidR="005651E0" w:rsidRPr="005651E0">
        <w:t>energy policies, energy justice</w:t>
      </w:r>
      <w:r w:rsidR="009248B4">
        <w:t>,</w:t>
      </w:r>
      <w:r w:rsidR="005651E0" w:rsidRPr="005651E0">
        <w:t xml:space="preserve"> and China studies.</w:t>
      </w:r>
      <w:r w:rsidR="003D2F68">
        <w:t xml:space="preserve"> My dissertation </w:t>
      </w:r>
      <w:r w:rsidR="001D79DA">
        <w:t>includes</w:t>
      </w:r>
      <w:r w:rsidR="00967D6D">
        <w:t xml:space="preserve"> three essays on energy policy</w:t>
      </w:r>
      <w:r w:rsidR="003D2F68">
        <w:t xml:space="preserve">. I have </w:t>
      </w:r>
      <w:r w:rsidR="004C0DBD">
        <w:t>work</w:t>
      </w:r>
      <w:r w:rsidR="003D2F68">
        <w:t xml:space="preserve"> examining </w:t>
      </w:r>
      <w:r w:rsidR="00967D6D">
        <w:t xml:space="preserve">the equity of California EV </w:t>
      </w:r>
      <w:r w:rsidR="005E7024">
        <w:t xml:space="preserve">rebates, a model exploration </w:t>
      </w:r>
      <w:r w:rsidR="00C01E7C">
        <w:t xml:space="preserve">to </w:t>
      </w:r>
      <w:r w:rsidR="00F201D4">
        <w:t xml:space="preserve">the energy justice issue, and an evaluation on how China’s </w:t>
      </w:r>
      <w:r w:rsidR="00DD56BE">
        <w:t>vehicle ownership restriction policy</w:t>
      </w:r>
      <w:r w:rsidR="003D2F68">
        <w:t xml:space="preserve">. </w:t>
      </w:r>
      <w:r w:rsidR="001D79DA">
        <w:t>I also</w:t>
      </w:r>
      <w:r w:rsidR="00431B00">
        <w:t xml:space="preserve"> have projects in various stages o</w:t>
      </w:r>
      <w:r w:rsidR="009248B4">
        <w:t>f</w:t>
      </w:r>
      <w:r w:rsidR="00431B00">
        <w:t xml:space="preserve"> </w:t>
      </w:r>
      <w:r w:rsidR="00DD56BE">
        <w:t>the neighboring effects in China</w:t>
      </w:r>
      <w:r w:rsidR="00CD6F8D">
        <w:t>’s emission policy</w:t>
      </w:r>
      <w:r w:rsidR="00074F1A">
        <w:t xml:space="preserve">, and how </w:t>
      </w:r>
      <w:r w:rsidR="00773EFC">
        <w:t>COVID-19 affects energy inequ</w:t>
      </w:r>
      <w:r w:rsidR="00745C50">
        <w:t>al</w:t>
      </w:r>
      <w:r w:rsidR="00773EFC">
        <w:t>ity</w:t>
      </w:r>
      <w:r w:rsidR="00431B00">
        <w:t>.</w:t>
      </w:r>
    </w:p>
    <w:p w14:paraId="435A2625" w14:textId="588B0797" w:rsidR="004E6638" w:rsidRDefault="004E6638" w:rsidP="003A7EF2">
      <w:pPr>
        <w:pStyle w:val="BodyText"/>
        <w:spacing w:line="232" w:lineRule="auto"/>
        <w:ind w:left="4770" w:right="148"/>
        <w:jc w:val="both"/>
      </w:pPr>
    </w:p>
    <w:p w14:paraId="68AF18B9" w14:textId="51AAEAA6" w:rsidR="004E6638" w:rsidRDefault="004E6638" w:rsidP="003A7EF2">
      <w:pPr>
        <w:pStyle w:val="BodyText"/>
        <w:spacing w:line="232" w:lineRule="auto"/>
        <w:ind w:left="4770" w:right="148"/>
        <w:jc w:val="both"/>
      </w:pPr>
    </w:p>
    <w:sectPr w:rsidR="004E6638" w:rsidSect="003A7EF2">
      <w:type w:val="continuous"/>
      <w:pgSz w:w="12240" w:h="15840"/>
      <w:pgMar w:top="720" w:right="520" w:bottom="28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D87AD" w14:textId="77777777" w:rsidR="00DC20CE" w:rsidRDefault="00DC20CE" w:rsidP="00DC20CE">
      <w:r>
        <w:separator/>
      </w:r>
    </w:p>
  </w:endnote>
  <w:endnote w:type="continuationSeparator" w:id="0">
    <w:p w14:paraId="2AB822A8" w14:textId="77777777" w:rsidR="00DC20CE" w:rsidRDefault="00DC20CE" w:rsidP="00DC20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D6A3D8" w14:textId="77777777" w:rsidR="00DC20CE" w:rsidRDefault="00DC20CE" w:rsidP="00DC20CE">
      <w:r>
        <w:separator/>
      </w:r>
    </w:p>
  </w:footnote>
  <w:footnote w:type="continuationSeparator" w:id="0">
    <w:p w14:paraId="6FF83F5F" w14:textId="77777777" w:rsidR="00DC20CE" w:rsidRDefault="00DC20CE" w:rsidP="00DC20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TQ1MbC0NDI1szBW0lEKTi0uzszPAykwrAUAyH6y9SwAAAA="/>
  </w:docVars>
  <w:rsids>
    <w:rsidRoot w:val="00E80379"/>
    <w:rsid w:val="00074F1A"/>
    <w:rsid w:val="000E78EF"/>
    <w:rsid w:val="001D79DA"/>
    <w:rsid w:val="002206CD"/>
    <w:rsid w:val="002B4970"/>
    <w:rsid w:val="003939E9"/>
    <w:rsid w:val="003A7EF2"/>
    <w:rsid w:val="003B3D81"/>
    <w:rsid w:val="003D2F68"/>
    <w:rsid w:val="00431B00"/>
    <w:rsid w:val="004C0DBD"/>
    <w:rsid w:val="004E6638"/>
    <w:rsid w:val="004F648B"/>
    <w:rsid w:val="00521EB8"/>
    <w:rsid w:val="00542F8C"/>
    <w:rsid w:val="005651E0"/>
    <w:rsid w:val="00573604"/>
    <w:rsid w:val="005E7024"/>
    <w:rsid w:val="006409AE"/>
    <w:rsid w:val="0064625B"/>
    <w:rsid w:val="00692F74"/>
    <w:rsid w:val="006D0D0A"/>
    <w:rsid w:val="006E76A0"/>
    <w:rsid w:val="00707E9C"/>
    <w:rsid w:val="00745C50"/>
    <w:rsid w:val="00773EFC"/>
    <w:rsid w:val="007D4DC8"/>
    <w:rsid w:val="00801BA0"/>
    <w:rsid w:val="00844FBC"/>
    <w:rsid w:val="008C48F6"/>
    <w:rsid w:val="009248B4"/>
    <w:rsid w:val="00967D6D"/>
    <w:rsid w:val="00AC50C7"/>
    <w:rsid w:val="00B564DB"/>
    <w:rsid w:val="00BE65CC"/>
    <w:rsid w:val="00C01E7C"/>
    <w:rsid w:val="00C14CC5"/>
    <w:rsid w:val="00CD6F8D"/>
    <w:rsid w:val="00DC20CE"/>
    <w:rsid w:val="00DD56BE"/>
    <w:rsid w:val="00E80379"/>
    <w:rsid w:val="00E9316B"/>
    <w:rsid w:val="00F108ED"/>
    <w:rsid w:val="00F201D4"/>
    <w:rsid w:val="00F6756E"/>
    <w:rsid w:val="00FD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9EFA51"/>
  <w15:docId w15:val="{47F62DAF-0462-45C8-8073-A39BEEB11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8" w:lineRule="exact"/>
      <w:ind w:left="445" w:right="445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92F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F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C20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0C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20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0C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86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mailto:alku@umd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lku@umd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by College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ley Zebrowski</dc:creator>
  <cp:lastModifiedBy>Ku, Arthur Lin</cp:lastModifiedBy>
  <cp:revision>31</cp:revision>
  <dcterms:created xsi:type="dcterms:W3CDTF">2020-08-30T16:53:00Z</dcterms:created>
  <dcterms:modified xsi:type="dcterms:W3CDTF">2020-10-23T15:46:00Z</dcterms:modified>
</cp:coreProperties>
</file>